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FEDAA" w14:textId="77777777" w:rsidR="00C85F66" w:rsidRPr="00C85F66" w:rsidRDefault="00C85F66" w:rsidP="00C85F66">
      <w:pPr>
        <w:pStyle w:val="Heading1"/>
      </w:pPr>
      <w:r w:rsidRPr="00C85F66">
        <w:t>Modelling and Solving LP Problems</w:t>
      </w:r>
    </w:p>
    <w:p w14:paraId="6911A70B" w14:textId="77777777" w:rsidR="00C85F66" w:rsidRPr="00C85F66" w:rsidRDefault="00C85F66" w:rsidP="00936922">
      <w:pPr>
        <w:pStyle w:val="Heading2"/>
      </w:pPr>
      <w:r w:rsidRPr="00C85F66">
        <w:t>Main challenges are:</w:t>
      </w:r>
    </w:p>
    <w:p w14:paraId="1B6150E4" w14:textId="3D497537" w:rsidR="00C85F66" w:rsidRDefault="00C85F66" w:rsidP="00C85F66">
      <w:pPr>
        <w:pStyle w:val="ListParagraph"/>
        <w:numPr>
          <w:ilvl w:val="0"/>
          <w:numId w:val="2"/>
        </w:numPr>
      </w:pPr>
      <w:r w:rsidRPr="00C85F66">
        <w:t>formulate LP proble</w:t>
      </w:r>
      <w:r>
        <w:t>m</w:t>
      </w:r>
      <w:r w:rsidRPr="00C85F66">
        <w:t xml:space="preserve">. </w:t>
      </w:r>
    </w:p>
    <w:p w14:paraId="781AB18A" w14:textId="462295D3" w:rsidR="00C85F66" w:rsidRDefault="00C85F66" w:rsidP="00C85F66">
      <w:pPr>
        <w:pStyle w:val="ListParagraph"/>
        <w:numPr>
          <w:ilvl w:val="0"/>
          <w:numId w:val="2"/>
        </w:numPr>
      </w:pPr>
      <w:r w:rsidRPr="00C85F66">
        <w:t>Communicate formulation to computer.</w:t>
      </w:r>
    </w:p>
    <w:p w14:paraId="50DE23A3" w14:textId="2DF204A0" w:rsidR="00C85F66" w:rsidRPr="00C85F66" w:rsidRDefault="00C85F66" w:rsidP="00C85F66">
      <w:pPr>
        <w:pStyle w:val="ListParagraph"/>
        <w:numPr>
          <w:ilvl w:val="0"/>
          <w:numId w:val="2"/>
        </w:numPr>
      </w:pPr>
      <w:r w:rsidRPr="00C85F66">
        <w:t>Use a recognised variable layout.</w:t>
      </w:r>
    </w:p>
    <w:p w14:paraId="27533128" w14:textId="1868B2D0" w:rsidR="00C85F66" w:rsidRDefault="00C85F66" w:rsidP="00C85F66"/>
    <w:p w14:paraId="026E6702" w14:textId="77777777" w:rsidR="00FD4A98" w:rsidRPr="00FD4A98" w:rsidRDefault="00FD4A98" w:rsidP="00EB4EFC">
      <w:pPr>
        <w:pStyle w:val="Heading2"/>
      </w:pPr>
      <w:r w:rsidRPr="00FD4A98">
        <w:t>Steps</w:t>
      </w:r>
    </w:p>
    <w:p w14:paraId="7870B0D5" w14:textId="64CBBBC3" w:rsidR="00FD4A98" w:rsidRPr="00FD4A98" w:rsidRDefault="00FD4A98" w:rsidP="00EB4EFC">
      <w:pPr>
        <w:pStyle w:val="ListParagraph"/>
        <w:numPr>
          <w:ilvl w:val="0"/>
          <w:numId w:val="4"/>
        </w:numPr>
      </w:pPr>
      <w:r w:rsidRPr="00FD4A98">
        <w:t>Organize the data for the model.</w:t>
      </w:r>
    </w:p>
    <w:p w14:paraId="23A87B2C" w14:textId="77777777" w:rsidR="00FD4A98" w:rsidRPr="00FD4A98" w:rsidRDefault="00FD4A98" w:rsidP="00EB4EFC">
      <w:pPr>
        <w:pStyle w:val="ListParagraph"/>
        <w:numPr>
          <w:ilvl w:val="0"/>
          <w:numId w:val="4"/>
        </w:numPr>
      </w:pPr>
      <w:r w:rsidRPr="00FD4A98">
        <w:t>Reserve separate cells in the spreadsheet for each decision variable in the model.</w:t>
      </w:r>
    </w:p>
    <w:p w14:paraId="3BBCB15D" w14:textId="76EF1143" w:rsidR="00FD4A98" w:rsidRPr="00FD4A98" w:rsidRDefault="00FD4A98" w:rsidP="00EB4EFC">
      <w:pPr>
        <w:pStyle w:val="ListParagraph"/>
        <w:numPr>
          <w:ilvl w:val="0"/>
          <w:numId w:val="4"/>
        </w:numPr>
      </w:pPr>
      <w:r w:rsidRPr="00FD4A98">
        <w:t>Create a formula in a cell that corresponds to the objective function.</w:t>
      </w:r>
    </w:p>
    <w:p w14:paraId="5ED8F271" w14:textId="3350305B" w:rsidR="00FD4A98" w:rsidRPr="00FD4A98" w:rsidRDefault="00FD4A98" w:rsidP="00EB4EFC">
      <w:pPr>
        <w:pStyle w:val="ListParagraph"/>
        <w:numPr>
          <w:ilvl w:val="0"/>
          <w:numId w:val="4"/>
        </w:numPr>
      </w:pPr>
      <w:r w:rsidRPr="00FD4A98">
        <w:t>For each constraint, create a formula in a separate cell in the spreadsheet that corresponds to the left-hand side (LHS) of the constraint.</w:t>
      </w:r>
    </w:p>
    <w:p w14:paraId="03A0878B" w14:textId="4728E003" w:rsidR="00FD4A98" w:rsidRDefault="00FD4A98" w:rsidP="00C85F66"/>
    <w:p w14:paraId="6C3EB58D" w14:textId="77777777" w:rsidR="00EB4EFC" w:rsidRPr="00EB4EFC" w:rsidRDefault="00EB4EFC" w:rsidP="00EB4EFC">
      <w:pPr>
        <w:pStyle w:val="Heading2"/>
      </w:pPr>
      <w:r w:rsidRPr="00EB4EFC">
        <w:t>Goals For Spreadsheet Design</w:t>
      </w:r>
    </w:p>
    <w:p w14:paraId="2507EEDD" w14:textId="5846F71E" w:rsidR="00EB4EFC" w:rsidRDefault="00EB4EFC" w:rsidP="00EB4EFC">
      <w:pPr>
        <w:pStyle w:val="ListParagraph"/>
        <w:numPr>
          <w:ilvl w:val="0"/>
          <w:numId w:val="6"/>
        </w:numPr>
      </w:pPr>
      <w:r w:rsidRPr="00EB4EFC">
        <w:t xml:space="preserve">Communication - communicating information to managers. </w:t>
      </w:r>
    </w:p>
    <w:p w14:paraId="33FFFEE3" w14:textId="418758C4" w:rsidR="00EB4EFC" w:rsidRDefault="00EB4EFC" w:rsidP="00EB4EFC">
      <w:pPr>
        <w:pStyle w:val="ListParagraph"/>
        <w:numPr>
          <w:ilvl w:val="0"/>
          <w:numId w:val="6"/>
        </w:numPr>
      </w:pPr>
      <w:r w:rsidRPr="00EB4EFC">
        <w:t xml:space="preserve">Reliability - The output a spreadsheet </w:t>
      </w:r>
      <w:r>
        <w:t>is</w:t>
      </w:r>
      <w:r w:rsidRPr="00EB4EFC">
        <w:t xml:space="preserve"> correct and consistent. </w:t>
      </w:r>
    </w:p>
    <w:p w14:paraId="4B8135AC" w14:textId="77777777" w:rsidR="00EB4EFC" w:rsidRDefault="00EB4EFC" w:rsidP="00EB4EFC">
      <w:pPr>
        <w:pStyle w:val="ListParagraph"/>
        <w:numPr>
          <w:ilvl w:val="0"/>
          <w:numId w:val="6"/>
        </w:numPr>
      </w:pPr>
      <w:r w:rsidRPr="00EB4EFC">
        <w:t xml:space="preserve">Auditability - A manager should be able to retrace the steps followed to generate the different outputs from the model in order to understand and verify results. </w:t>
      </w:r>
    </w:p>
    <w:p w14:paraId="4F759BCD" w14:textId="00653FCF" w:rsidR="00EB4EFC" w:rsidRPr="00EB4EFC" w:rsidRDefault="00EB4EFC" w:rsidP="00EB4EFC">
      <w:pPr>
        <w:pStyle w:val="ListParagraph"/>
        <w:numPr>
          <w:ilvl w:val="0"/>
          <w:numId w:val="6"/>
        </w:numPr>
      </w:pPr>
      <w:r w:rsidRPr="00EB4EFC">
        <w:t>Modifiability - spreadsheet should be easy to change or enhance in order to meet dynamic user requirements.</w:t>
      </w:r>
    </w:p>
    <w:p w14:paraId="0626A24B" w14:textId="77777777" w:rsidR="00EB4EFC" w:rsidRDefault="00EB4EFC" w:rsidP="00C85F66"/>
    <w:p w14:paraId="557F0821" w14:textId="153B97FD" w:rsidR="00C85F66" w:rsidRDefault="007433C7" w:rsidP="007433C7">
      <w:pPr>
        <w:tabs>
          <w:tab w:val="left" w:pos="2530"/>
        </w:tabs>
      </w:pPr>
      <w:r>
        <w:tab/>
      </w:r>
    </w:p>
    <w:p w14:paraId="46355D81" w14:textId="77777777" w:rsidR="007433C7" w:rsidRPr="007433C7" w:rsidRDefault="007433C7" w:rsidP="007433C7">
      <w:pPr>
        <w:pStyle w:val="Heading2"/>
      </w:pPr>
      <w:r w:rsidRPr="007433C7">
        <w:t>Guidelines</w:t>
      </w:r>
    </w:p>
    <w:p w14:paraId="49D5201C" w14:textId="77777777" w:rsidR="007433C7" w:rsidRPr="00936922" w:rsidRDefault="007433C7" w:rsidP="005D394B">
      <w:pPr>
        <w:pStyle w:val="ListParagraph"/>
        <w:numPr>
          <w:ilvl w:val="0"/>
          <w:numId w:val="8"/>
        </w:numPr>
        <w:rPr>
          <w:rFonts w:cstheme="minorHAnsi"/>
        </w:rPr>
      </w:pPr>
      <w:r w:rsidRPr="00936922">
        <w:rPr>
          <w:rFonts w:cstheme="minorHAnsi"/>
        </w:rPr>
        <w:t>Organize the data, then build the model around the data</w:t>
      </w:r>
    </w:p>
    <w:p w14:paraId="20FE88F7" w14:textId="77777777" w:rsidR="00E44680" w:rsidRPr="00936922" w:rsidRDefault="00E44680" w:rsidP="005D394B">
      <w:pPr>
        <w:pStyle w:val="ListParagraph"/>
        <w:numPr>
          <w:ilvl w:val="0"/>
          <w:numId w:val="8"/>
        </w:numPr>
        <w:rPr>
          <w:rFonts w:eastAsia="Times New Roman" w:cstheme="minorHAnsi"/>
        </w:rPr>
      </w:pPr>
      <w:r w:rsidRPr="00936922">
        <w:rPr>
          <w:rFonts w:eastAsia="Times New Roman" w:cstheme="minorHAnsi"/>
        </w:rPr>
        <w:t xml:space="preserve">Do not embed numeric constants in formulas. </w:t>
      </w:r>
    </w:p>
    <w:p w14:paraId="6C15F1FC" w14:textId="77777777" w:rsidR="00E44680" w:rsidRPr="00936922" w:rsidRDefault="00E44680" w:rsidP="005D394B">
      <w:pPr>
        <w:pStyle w:val="ListParagraph"/>
        <w:numPr>
          <w:ilvl w:val="0"/>
          <w:numId w:val="8"/>
        </w:numPr>
        <w:rPr>
          <w:rFonts w:eastAsia="Times New Roman" w:cstheme="minorHAnsi"/>
        </w:rPr>
      </w:pPr>
      <w:r w:rsidRPr="00936922">
        <w:rPr>
          <w:rFonts w:eastAsia="Times New Roman" w:cstheme="minorHAnsi"/>
        </w:rPr>
        <w:t xml:space="preserve">Things which are logically related should be physically related. </w:t>
      </w:r>
    </w:p>
    <w:p w14:paraId="2A866811" w14:textId="77777777" w:rsidR="00E44680" w:rsidRPr="00936922" w:rsidRDefault="00E44680" w:rsidP="005D394B">
      <w:pPr>
        <w:pStyle w:val="ListParagraph"/>
        <w:numPr>
          <w:ilvl w:val="0"/>
          <w:numId w:val="8"/>
        </w:numPr>
        <w:rPr>
          <w:rFonts w:eastAsia="Times New Roman" w:cstheme="minorHAnsi"/>
        </w:rPr>
      </w:pPr>
      <w:r w:rsidRPr="00936922">
        <w:rPr>
          <w:rFonts w:eastAsia="Times New Roman" w:cstheme="minorHAnsi"/>
        </w:rPr>
        <w:t xml:space="preserve">Use formulae that can be copied. </w:t>
      </w:r>
    </w:p>
    <w:p w14:paraId="6DEB0700" w14:textId="185BD802" w:rsidR="00E44680" w:rsidRPr="00936922" w:rsidRDefault="00E44680" w:rsidP="005D394B">
      <w:pPr>
        <w:pStyle w:val="ListParagraph"/>
        <w:numPr>
          <w:ilvl w:val="0"/>
          <w:numId w:val="8"/>
        </w:numPr>
        <w:rPr>
          <w:rFonts w:eastAsia="Times New Roman" w:cstheme="minorHAnsi"/>
        </w:rPr>
      </w:pPr>
      <w:r w:rsidRPr="00936922">
        <w:rPr>
          <w:rFonts w:eastAsia="Times New Roman" w:cstheme="minorHAnsi"/>
        </w:rPr>
        <w:t xml:space="preserve">Column/rows totals should be close to the columns/rows being </w:t>
      </w:r>
      <w:r w:rsidR="005D394B" w:rsidRPr="00936922">
        <w:rPr>
          <w:rFonts w:eastAsia="Times New Roman" w:cstheme="minorHAnsi"/>
        </w:rPr>
        <w:t>totalled</w:t>
      </w:r>
      <w:r w:rsidRPr="00936922">
        <w:rPr>
          <w:rFonts w:eastAsia="Times New Roman" w:cstheme="minorHAnsi"/>
        </w:rPr>
        <w:t>.</w:t>
      </w:r>
    </w:p>
    <w:p w14:paraId="41D9DD55" w14:textId="6D932553" w:rsidR="005D394B" w:rsidRPr="00936922" w:rsidRDefault="005D394B" w:rsidP="005D394B">
      <w:pPr>
        <w:pStyle w:val="ListParagraph"/>
        <w:numPr>
          <w:ilvl w:val="0"/>
          <w:numId w:val="8"/>
        </w:numPr>
        <w:rPr>
          <w:rFonts w:eastAsia="Times New Roman" w:cstheme="minorHAnsi"/>
        </w:rPr>
      </w:pPr>
      <w:r w:rsidRPr="00936922">
        <w:rPr>
          <w:rFonts w:eastAsia="Times New Roman" w:cstheme="minorHAnsi"/>
        </w:rPr>
        <w:t xml:space="preserve">Use colour, shading, borders and protection to distinguish changeable parameters </w:t>
      </w:r>
    </w:p>
    <w:p w14:paraId="44D76E37" w14:textId="31060F76" w:rsidR="005D394B" w:rsidRPr="00936922" w:rsidRDefault="005D394B" w:rsidP="005D394B">
      <w:pPr>
        <w:pStyle w:val="ListParagraph"/>
        <w:numPr>
          <w:ilvl w:val="0"/>
          <w:numId w:val="8"/>
        </w:numPr>
        <w:rPr>
          <w:rFonts w:eastAsia="Times New Roman" w:cstheme="minorHAnsi"/>
        </w:rPr>
      </w:pPr>
      <w:r w:rsidRPr="00936922">
        <w:rPr>
          <w:rFonts w:eastAsia="Times New Roman" w:cstheme="minorHAnsi"/>
        </w:rPr>
        <w:t>Use text boxes and cell notes to document various elements of the model.</w:t>
      </w:r>
    </w:p>
    <w:p w14:paraId="782DE961" w14:textId="7539734D" w:rsidR="00C85F66" w:rsidRDefault="00C85F66" w:rsidP="00C85F66"/>
    <w:p w14:paraId="36BC3826" w14:textId="4F087C07" w:rsidR="00936922" w:rsidRPr="00936922" w:rsidRDefault="00936922" w:rsidP="00936922">
      <w:pPr>
        <w:pStyle w:val="Heading2"/>
      </w:pPr>
      <w:bookmarkStart w:id="0" w:name="OLE_LINK1"/>
      <w:r w:rsidRPr="00936922">
        <w:t>Make vs. Buy Decisions</w:t>
      </w:r>
      <w:r>
        <w:t xml:space="preserve"> </w:t>
      </w:r>
      <w:r>
        <w:rPr>
          <w:rFonts w:hint="eastAsia"/>
        </w:rPr>
        <w:t>problem</w:t>
      </w:r>
      <w:bookmarkEnd w:id="0"/>
      <w:r w:rsidRPr="00936922">
        <w:rPr>
          <w:rFonts w:hint="eastAsia"/>
        </w:rPr>
        <w:t>:</w:t>
      </w:r>
    </w:p>
    <w:p w14:paraId="380947CF" w14:textId="77777777" w:rsidR="00936922" w:rsidRDefault="00936922" w:rsidP="00C85F66"/>
    <w:p w14:paraId="233A8EBA" w14:textId="6466FAF3" w:rsidR="00C85F66" w:rsidRDefault="007B43FA" w:rsidP="00C85F66">
      <w:r w:rsidRPr="007B43FA">
        <w:lastRenderedPageBreak/>
        <w:drawing>
          <wp:inline distT="0" distB="0" distL="0" distR="0" wp14:anchorId="7CC3DB97" wp14:editId="6FFD5306">
            <wp:extent cx="5731510" cy="32156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61A29" w14:textId="55501312" w:rsidR="007B43FA" w:rsidRDefault="007B43FA" w:rsidP="007B43FA">
      <w:pPr>
        <w:pStyle w:val="Heading3"/>
      </w:pPr>
      <w:r w:rsidRPr="007B43FA">
        <w:t>Defining the Decision Variables</w:t>
      </w:r>
    </w:p>
    <w:p w14:paraId="7BF87D6A" w14:textId="135AD256" w:rsidR="007B43FA" w:rsidRDefault="007B43FA" w:rsidP="00C85F66">
      <w:r w:rsidRPr="007B43FA">
        <w:drawing>
          <wp:inline distT="0" distB="0" distL="0" distR="0" wp14:anchorId="68884771" wp14:editId="72BD05A2">
            <wp:extent cx="5731510" cy="23266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E9A3" w14:textId="554E8367" w:rsidR="007B43FA" w:rsidRDefault="007B43FA" w:rsidP="007B43FA">
      <w:pPr>
        <w:pStyle w:val="Heading3"/>
      </w:pPr>
      <w:r w:rsidRPr="007B43FA">
        <w:t>Defining the Objective Function</w:t>
      </w:r>
    </w:p>
    <w:p w14:paraId="4013F756" w14:textId="7D3F80BB" w:rsidR="007B43FA" w:rsidRDefault="007B43FA" w:rsidP="007B43FA">
      <w:r w:rsidRPr="007B43FA">
        <w:drawing>
          <wp:inline distT="0" distB="0" distL="0" distR="0" wp14:anchorId="01A001CD" wp14:editId="32017703">
            <wp:extent cx="5731510" cy="11925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938D" w14:textId="4DF725B7" w:rsidR="007B43FA" w:rsidRDefault="007B43FA" w:rsidP="007B43FA">
      <w:pPr>
        <w:pStyle w:val="Heading3"/>
      </w:pPr>
      <w:r w:rsidRPr="007B43FA">
        <w:lastRenderedPageBreak/>
        <w:t>Defining the Constraints</w:t>
      </w:r>
    </w:p>
    <w:p w14:paraId="1D6EB06E" w14:textId="2D550CBB" w:rsidR="007B43FA" w:rsidRDefault="009E6D3C" w:rsidP="007B43FA">
      <w:r w:rsidRPr="009E6D3C">
        <w:drawing>
          <wp:inline distT="0" distB="0" distL="0" distR="0" wp14:anchorId="32D62538" wp14:editId="73EA8B47">
            <wp:extent cx="5731510" cy="43307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90B3" w14:textId="77777777" w:rsidR="007B43FA" w:rsidRPr="007B43FA" w:rsidRDefault="007B43FA" w:rsidP="007B43FA"/>
    <w:p w14:paraId="1631FA77" w14:textId="77777777" w:rsidR="00E70231" w:rsidRPr="00E70231" w:rsidRDefault="00E70231" w:rsidP="00E70231">
      <w:pPr>
        <w:pStyle w:val="Heading2"/>
      </w:pPr>
      <w:r w:rsidRPr="00E70231">
        <w:t>An Investment Problem:</w:t>
      </w:r>
    </w:p>
    <w:p w14:paraId="02E209B3" w14:textId="53917699" w:rsidR="00E70231" w:rsidRDefault="009E6D3C" w:rsidP="00C85F66">
      <w:r w:rsidRPr="009E6D3C">
        <w:drawing>
          <wp:inline distT="0" distB="0" distL="0" distR="0" wp14:anchorId="5F0BE9FF" wp14:editId="19F47DF9">
            <wp:extent cx="5731510" cy="31134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FADD1" w14:textId="756C87CE" w:rsidR="009E6D3C" w:rsidRDefault="009E6D3C" w:rsidP="009E6D3C">
      <w:pPr>
        <w:pStyle w:val="ListParagraph"/>
        <w:numPr>
          <w:ilvl w:val="0"/>
          <w:numId w:val="9"/>
        </w:numPr>
      </w:pPr>
      <w:r>
        <w:t>No more than 25% can be invested in any single</w:t>
      </w:r>
      <w:r>
        <w:t xml:space="preserve"> </w:t>
      </w:r>
      <w:r>
        <w:t>company.</w:t>
      </w:r>
    </w:p>
    <w:p w14:paraId="5FA2D475" w14:textId="750BAB57" w:rsidR="009E6D3C" w:rsidRDefault="009E6D3C" w:rsidP="009E6D3C">
      <w:pPr>
        <w:pStyle w:val="ListParagraph"/>
        <w:numPr>
          <w:ilvl w:val="0"/>
          <w:numId w:val="9"/>
        </w:numPr>
      </w:pPr>
      <w:r w:rsidRPr="009E6D3C">
        <w:t>At least 50% should be invested in long-term bonds</w:t>
      </w:r>
    </w:p>
    <w:p w14:paraId="5BB931CC" w14:textId="2AED67D5" w:rsidR="009E6D3C" w:rsidRDefault="009E6D3C" w:rsidP="009E6D3C">
      <w:pPr>
        <w:pStyle w:val="ListParagraph"/>
        <w:numPr>
          <w:ilvl w:val="0"/>
          <w:numId w:val="9"/>
        </w:numPr>
      </w:pPr>
      <w:r>
        <w:t xml:space="preserve">No more than 35% can be invested in </w:t>
      </w:r>
      <w:proofErr w:type="spellStart"/>
      <w:r>
        <w:t>DynaStar</w:t>
      </w:r>
      <w:proofErr w:type="spellEnd"/>
      <w:r>
        <w:t>, Eagle</w:t>
      </w:r>
      <w:r>
        <w:t xml:space="preserve"> </w:t>
      </w:r>
      <w:r>
        <w:t xml:space="preserve">Vision, and </w:t>
      </w:r>
      <w:proofErr w:type="spellStart"/>
      <w:r>
        <w:t>OptiPro</w:t>
      </w:r>
      <w:proofErr w:type="spellEnd"/>
    </w:p>
    <w:p w14:paraId="57C8FC5D" w14:textId="70B5226E" w:rsidR="00C85F66" w:rsidRDefault="00C85F66" w:rsidP="00C85F66"/>
    <w:p w14:paraId="6FF6BDCF" w14:textId="1536831C" w:rsidR="009E6D3C" w:rsidRDefault="009E6D3C" w:rsidP="00AC4C39">
      <w:pPr>
        <w:pStyle w:val="Heading2"/>
      </w:pPr>
      <w:r w:rsidRPr="009E6D3C">
        <w:lastRenderedPageBreak/>
        <w:t>Defining the Decision Variables</w:t>
      </w:r>
    </w:p>
    <w:p w14:paraId="16B70734" w14:textId="350E76FD" w:rsidR="009E6D3C" w:rsidRDefault="009E6D3C" w:rsidP="00C85F66">
      <w:r w:rsidRPr="009E6D3C">
        <w:drawing>
          <wp:inline distT="0" distB="0" distL="0" distR="0" wp14:anchorId="10DF5D2F" wp14:editId="2641600C">
            <wp:extent cx="5731510" cy="231648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79E75" w14:textId="768B2A81" w:rsidR="009E6D3C" w:rsidRDefault="009E6D3C" w:rsidP="00AC4C39">
      <w:pPr>
        <w:pStyle w:val="Heading2"/>
      </w:pPr>
      <w:r w:rsidRPr="009E6D3C">
        <w:t>Defining the Objective Function</w:t>
      </w:r>
    </w:p>
    <w:p w14:paraId="53EA9651" w14:textId="1B37D951" w:rsidR="009E6D3C" w:rsidRDefault="009E6D3C" w:rsidP="00C85F66">
      <w:r w:rsidRPr="009E6D3C">
        <w:drawing>
          <wp:inline distT="0" distB="0" distL="0" distR="0" wp14:anchorId="587BFFFC" wp14:editId="01EA7930">
            <wp:extent cx="5731510" cy="26117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8B8B7" w14:textId="251BC6AA" w:rsidR="009E6D3C" w:rsidRDefault="009E6D3C" w:rsidP="00AC4C39">
      <w:pPr>
        <w:pStyle w:val="Heading2"/>
      </w:pPr>
      <w:r w:rsidRPr="009E6D3C">
        <w:lastRenderedPageBreak/>
        <w:t>Defining the Constraints</w:t>
      </w:r>
    </w:p>
    <w:p w14:paraId="35A11F48" w14:textId="329058AF" w:rsidR="009E6D3C" w:rsidRDefault="009E6D3C" w:rsidP="00C85F66">
      <w:r w:rsidRPr="009E6D3C">
        <w:drawing>
          <wp:inline distT="0" distB="0" distL="0" distR="0" wp14:anchorId="66A6FCCD" wp14:editId="2A083949">
            <wp:extent cx="5731510" cy="37738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1AC5C" w14:textId="77777777" w:rsidR="009E6D3C" w:rsidRDefault="009E6D3C" w:rsidP="00C85F66"/>
    <w:p w14:paraId="6D00C821" w14:textId="77777777" w:rsidR="00E70231" w:rsidRPr="00E70231" w:rsidRDefault="00E70231" w:rsidP="00E70231">
      <w:pPr>
        <w:pStyle w:val="Heading2"/>
      </w:pPr>
      <w:r w:rsidRPr="00E70231">
        <w:t>A Blending Problem:</w:t>
      </w:r>
    </w:p>
    <w:p w14:paraId="3FCF1576" w14:textId="7E20B696" w:rsidR="00C85F66" w:rsidRDefault="00B52A49" w:rsidP="00C85F66">
      <w:r w:rsidRPr="00B52A49">
        <w:drawing>
          <wp:inline distT="0" distB="0" distL="0" distR="0" wp14:anchorId="480988E2" wp14:editId="7548133B">
            <wp:extent cx="5731510" cy="298767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8EA24" w14:textId="7C14B942" w:rsidR="00C85F66" w:rsidRDefault="00B52A49" w:rsidP="00B52A49">
      <w:pPr>
        <w:pStyle w:val="Heading3"/>
      </w:pPr>
      <w:r w:rsidRPr="00B52A49">
        <w:lastRenderedPageBreak/>
        <w:t>Defining the Decision Variables</w:t>
      </w:r>
    </w:p>
    <w:p w14:paraId="42140326" w14:textId="03D28F50" w:rsidR="00B52A49" w:rsidRDefault="001E6F1C" w:rsidP="00C85F66">
      <w:r w:rsidRPr="001E6F1C">
        <w:drawing>
          <wp:inline distT="0" distB="0" distL="0" distR="0" wp14:anchorId="4A43AF78" wp14:editId="21AF6AFC">
            <wp:extent cx="5731510" cy="19056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6F1C">
        <w:t xml:space="preserve"> </w:t>
      </w:r>
    </w:p>
    <w:p w14:paraId="7C123C59" w14:textId="0E1934C0" w:rsidR="00B52A49" w:rsidRDefault="00B52A49" w:rsidP="00B52A49">
      <w:pPr>
        <w:pStyle w:val="Heading3"/>
      </w:pPr>
      <w:r w:rsidRPr="00B52A49">
        <w:t>Defining the Objective Function</w:t>
      </w:r>
    </w:p>
    <w:p w14:paraId="7809514F" w14:textId="3A671A31" w:rsidR="00B52A49" w:rsidRDefault="001E6F1C" w:rsidP="00B52A49">
      <w:r w:rsidRPr="001E6F1C">
        <w:drawing>
          <wp:inline distT="0" distB="0" distL="0" distR="0" wp14:anchorId="20649388" wp14:editId="25C00342">
            <wp:extent cx="5731510" cy="137604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C470A" w14:textId="2F9C63AD" w:rsidR="00B52A49" w:rsidRDefault="00B52A49" w:rsidP="00B52A49">
      <w:pPr>
        <w:pStyle w:val="Heading3"/>
      </w:pPr>
      <w:r w:rsidRPr="00B52A49">
        <w:t>Defining the Constraints</w:t>
      </w:r>
    </w:p>
    <w:p w14:paraId="1DA8B0CD" w14:textId="4759C3A3" w:rsidR="00B52A49" w:rsidRDefault="00B52A49" w:rsidP="00B52A49">
      <w:r w:rsidRPr="00B52A49">
        <w:drawing>
          <wp:inline distT="0" distB="0" distL="0" distR="0" wp14:anchorId="17F707E5" wp14:editId="068A4598">
            <wp:extent cx="5731510" cy="4359275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30C5F" w14:textId="77777777" w:rsidR="00B52A49" w:rsidRPr="00B52A49" w:rsidRDefault="00B52A49" w:rsidP="00B52A49"/>
    <w:p w14:paraId="2E953223" w14:textId="77777777" w:rsidR="00E70231" w:rsidRPr="00E70231" w:rsidRDefault="00E70231" w:rsidP="00E70231">
      <w:pPr>
        <w:pStyle w:val="Heading2"/>
      </w:pPr>
      <w:r w:rsidRPr="00E70231">
        <w:t>A Multi-Period Cash Flow Problem:</w:t>
      </w:r>
    </w:p>
    <w:p w14:paraId="24973766" w14:textId="58351A99" w:rsidR="00C85F66" w:rsidRDefault="00C85F66" w:rsidP="00C85F66"/>
    <w:p w14:paraId="084A318F" w14:textId="75ACEB38" w:rsidR="00C85F66" w:rsidRDefault="001E6F1C" w:rsidP="00C85F66">
      <w:r w:rsidRPr="001E6F1C">
        <w:lastRenderedPageBreak/>
        <w:drawing>
          <wp:inline distT="0" distB="0" distL="0" distR="0" wp14:anchorId="20DE0A7C" wp14:editId="396869BB">
            <wp:extent cx="5731510" cy="278892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BDB5" w14:textId="26B541F0" w:rsidR="001E6F1C" w:rsidRDefault="001E6F1C" w:rsidP="00C85F66">
      <w:r w:rsidRPr="001E6F1C">
        <w:t>Summary of Possible Cash Flows</w:t>
      </w:r>
    </w:p>
    <w:p w14:paraId="5D32F026" w14:textId="0633D56C" w:rsidR="00C85F66" w:rsidRDefault="00C85F66" w:rsidP="00C85F66"/>
    <w:p w14:paraId="0D8F4E21" w14:textId="0D2708A8" w:rsidR="00C85F66" w:rsidRDefault="001E6F1C" w:rsidP="00C85F66">
      <w:r w:rsidRPr="001E6F1C">
        <w:drawing>
          <wp:inline distT="0" distB="0" distL="0" distR="0" wp14:anchorId="2D83DC70" wp14:editId="32F716FC">
            <wp:extent cx="5731510" cy="3667760"/>
            <wp:effectExtent l="0" t="0" r="254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39393" w14:textId="28514A57" w:rsidR="00C85F66" w:rsidRDefault="00C85F66" w:rsidP="00C85F66"/>
    <w:p w14:paraId="519DC093" w14:textId="40FA198B" w:rsidR="00C85F66" w:rsidRDefault="001E6F1C" w:rsidP="00C85F66">
      <w:r w:rsidRPr="001E6F1C">
        <w:t>Defining the Decision Variables</w:t>
      </w:r>
    </w:p>
    <w:p w14:paraId="55B2BBEB" w14:textId="77777777" w:rsidR="001E6F1C" w:rsidRDefault="001E6F1C" w:rsidP="00C85F66"/>
    <w:p w14:paraId="6FA6DA7C" w14:textId="047351A8" w:rsidR="00C85F66" w:rsidRDefault="001E6F1C" w:rsidP="00C85F66">
      <w:r w:rsidRPr="001E6F1C">
        <w:lastRenderedPageBreak/>
        <w:drawing>
          <wp:inline distT="0" distB="0" distL="0" distR="0" wp14:anchorId="7E949F80" wp14:editId="0F5329B2">
            <wp:extent cx="5731510" cy="262382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05227" w14:textId="282C7DE2" w:rsidR="001E6F1C" w:rsidRDefault="001E6F1C" w:rsidP="00C85F66"/>
    <w:p w14:paraId="4DE6072A" w14:textId="77777777" w:rsidR="001E6F1C" w:rsidRDefault="001E6F1C" w:rsidP="00C85F66"/>
    <w:p w14:paraId="24FCAFDC" w14:textId="55C60E71" w:rsidR="00C85F66" w:rsidRDefault="001E6F1C" w:rsidP="00C85F66">
      <w:r w:rsidRPr="001E6F1C">
        <w:t>Defining the Objective Function</w:t>
      </w:r>
    </w:p>
    <w:p w14:paraId="6EE67019" w14:textId="7F1BDCF8" w:rsidR="00C85F66" w:rsidRDefault="001E6F1C" w:rsidP="00C85F66">
      <w:r w:rsidRPr="001E6F1C">
        <w:drawing>
          <wp:inline distT="0" distB="0" distL="0" distR="0" wp14:anchorId="32C94356" wp14:editId="262F494D">
            <wp:extent cx="5731510" cy="1385570"/>
            <wp:effectExtent l="0" t="0" r="254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919AA" w14:textId="715A8D75" w:rsidR="001E6F1C" w:rsidRDefault="001E6F1C" w:rsidP="00C85F66"/>
    <w:p w14:paraId="39F1C7B4" w14:textId="058ACC02" w:rsidR="001E6F1C" w:rsidRDefault="001E6F1C" w:rsidP="00C85F66">
      <w:r w:rsidRPr="001E6F1C">
        <w:t>Defining the Constraints</w:t>
      </w:r>
    </w:p>
    <w:p w14:paraId="2DD4EFE9" w14:textId="1F01396B" w:rsidR="00C85F66" w:rsidRDefault="001E6F1C" w:rsidP="00C85F66">
      <w:r w:rsidRPr="001E6F1C">
        <w:drawing>
          <wp:inline distT="0" distB="0" distL="0" distR="0" wp14:anchorId="0D047A44" wp14:editId="4EF3C445">
            <wp:extent cx="5731510" cy="3311525"/>
            <wp:effectExtent l="0" t="0" r="254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C5026" w14:textId="0F0B8A7D" w:rsidR="00C85F66" w:rsidRDefault="00C85F66" w:rsidP="00C85F66"/>
    <w:p w14:paraId="48CC983B" w14:textId="6BF8D976" w:rsidR="00C85F66" w:rsidRDefault="00C85F66" w:rsidP="00C85F66"/>
    <w:p w14:paraId="44BB6F64" w14:textId="77777777" w:rsidR="00C85F66" w:rsidRPr="00C85F66" w:rsidRDefault="00C85F66" w:rsidP="00C85F66"/>
    <w:sectPr w:rsidR="00C85F66" w:rsidRPr="00C85F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20C67"/>
    <w:multiLevelType w:val="hybridMultilevel"/>
    <w:tmpl w:val="E97E0B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A92719"/>
    <w:multiLevelType w:val="hybridMultilevel"/>
    <w:tmpl w:val="5EA0A9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7440E6"/>
    <w:multiLevelType w:val="hybridMultilevel"/>
    <w:tmpl w:val="FE968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A5A68"/>
    <w:multiLevelType w:val="hybridMultilevel"/>
    <w:tmpl w:val="1100AD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4C3D51"/>
    <w:multiLevelType w:val="hybridMultilevel"/>
    <w:tmpl w:val="FE6AB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C3270"/>
    <w:multiLevelType w:val="hybridMultilevel"/>
    <w:tmpl w:val="3F7E3862"/>
    <w:lvl w:ilvl="0" w:tplc="C1A8C72E">
      <w:numFmt w:val="bullet"/>
      <w:lvlText w:val="–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B495B"/>
    <w:multiLevelType w:val="hybridMultilevel"/>
    <w:tmpl w:val="B360DCB2"/>
    <w:lvl w:ilvl="0" w:tplc="C1A8C72E">
      <w:numFmt w:val="bullet"/>
      <w:lvlText w:val="–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6E22D0"/>
    <w:multiLevelType w:val="hybridMultilevel"/>
    <w:tmpl w:val="590A6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E3F4E"/>
    <w:multiLevelType w:val="hybridMultilevel"/>
    <w:tmpl w:val="7B84E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989376">
    <w:abstractNumId w:val="2"/>
  </w:num>
  <w:num w:numId="2" w16cid:durableId="2043628310">
    <w:abstractNumId w:val="6"/>
  </w:num>
  <w:num w:numId="3" w16cid:durableId="72318151">
    <w:abstractNumId w:val="3"/>
  </w:num>
  <w:num w:numId="4" w16cid:durableId="2101172944">
    <w:abstractNumId w:val="1"/>
  </w:num>
  <w:num w:numId="5" w16cid:durableId="1995257547">
    <w:abstractNumId w:val="5"/>
  </w:num>
  <w:num w:numId="6" w16cid:durableId="1296641501">
    <w:abstractNumId w:val="8"/>
  </w:num>
  <w:num w:numId="7" w16cid:durableId="1881087815">
    <w:abstractNumId w:val="0"/>
  </w:num>
  <w:num w:numId="8" w16cid:durableId="1384938469">
    <w:abstractNumId w:val="4"/>
  </w:num>
  <w:num w:numId="9" w16cid:durableId="14635008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0tLC0MDU2tTQzMDVT0lEKTi0uzszPAykwrAUAxoPs/iwAAAA="/>
  </w:docVars>
  <w:rsids>
    <w:rsidRoot w:val="00C85F66"/>
    <w:rsid w:val="001E6F1C"/>
    <w:rsid w:val="00457C11"/>
    <w:rsid w:val="005D394B"/>
    <w:rsid w:val="007433C7"/>
    <w:rsid w:val="007B43FA"/>
    <w:rsid w:val="00936922"/>
    <w:rsid w:val="009E6D3C"/>
    <w:rsid w:val="00AC4C39"/>
    <w:rsid w:val="00AC54C9"/>
    <w:rsid w:val="00B52A49"/>
    <w:rsid w:val="00C85F66"/>
    <w:rsid w:val="00E44680"/>
    <w:rsid w:val="00E70231"/>
    <w:rsid w:val="00EB4EFC"/>
    <w:rsid w:val="00FD4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3EC73"/>
  <w15:chartTrackingRefBased/>
  <w15:docId w15:val="{8884E546-01FC-6E4F-A6E7-39CCA01BA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5F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4EF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F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5F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85F6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B4E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3FA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8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秦 睿</cp:lastModifiedBy>
  <cp:revision>2</cp:revision>
  <dcterms:created xsi:type="dcterms:W3CDTF">2022-08-08T02:29:00Z</dcterms:created>
  <dcterms:modified xsi:type="dcterms:W3CDTF">2022-08-15T02:03:00Z</dcterms:modified>
</cp:coreProperties>
</file>